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7C19A1" w14:textId="1A2726E8" w:rsidR="0064387A" w:rsidRPr="005B11E3" w:rsidRDefault="0064387A" w:rsidP="0064387A">
      <w:pPr>
        <w:ind w:left="720" w:hanging="720"/>
        <w:jc w:val="center"/>
        <w:rPr>
          <w:b/>
          <w:bCs/>
          <w:sz w:val="48"/>
          <w:szCs w:val="48"/>
        </w:rPr>
      </w:pPr>
      <w:r w:rsidRPr="005B11E3">
        <w:rPr>
          <w:b/>
          <w:bCs/>
          <w:sz w:val="48"/>
          <w:szCs w:val="48"/>
        </w:rPr>
        <w:t>Programming Fundamentals (B</w:t>
      </w:r>
      <w:r w:rsidR="00B95F17">
        <w:rPr>
          <w:b/>
          <w:bCs/>
          <w:sz w:val="48"/>
          <w:szCs w:val="48"/>
        </w:rPr>
        <w:t>SD</w:t>
      </w:r>
      <w:r w:rsidRPr="005B11E3">
        <w:rPr>
          <w:b/>
          <w:bCs/>
          <w:sz w:val="48"/>
          <w:szCs w:val="48"/>
        </w:rPr>
        <w:t>SF</w:t>
      </w:r>
      <w:r w:rsidR="00B95F17">
        <w:rPr>
          <w:b/>
          <w:bCs/>
          <w:sz w:val="48"/>
          <w:szCs w:val="48"/>
        </w:rPr>
        <w:t>24</w:t>
      </w:r>
      <w:r w:rsidRPr="005B11E3">
        <w:rPr>
          <w:b/>
          <w:bCs/>
          <w:sz w:val="48"/>
          <w:szCs w:val="48"/>
        </w:rPr>
        <w:t>)</w:t>
      </w:r>
    </w:p>
    <w:p w14:paraId="4DF017A5" w14:textId="50F3F41D" w:rsidR="0064387A" w:rsidRPr="005B11E3" w:rsidRDefault="008864D7" w:rsidP="0064387A">
      <w:pPr>
        <w:ind w:left="720" w:hanging="720"/>
        <w:jc w:val="center"/>
        <w:rPr>
          <w:b/>
          <w:bCs/>
          <w:sz w:val="68"/>
          <w:szCs w:val="68"/>
        </w:rPr>
      </w:pPr>
      <w:r>
        <w:rPr>
          <w:b/>
          <w:bCs/>
          <w:sz w:val="68"/>
          <w:szCs w:val="68"/>
        </w:rPr>
        <w:t>Assignment</w:t>
      </w:r>
      <w:r w:rsidR="00765542">
        <w:rPr>
          <w:b/>
          <w:bCs/>
          <w:sz w:val="68"/>
          <w:szCs w:val="68"/>
        </w:rPr>
        <w:t xml:space="preserve"> 0</w:t>
      </w:r>
      <w:r w:rsidR="00B95F17">
        <w:rPr>
          <w:b/>
          <w:bCs/>
          <w:sz w:val="68"/>
          <w:szCs w:val="68"/>
        </w:rPr>
        <w:t>2</w:t>
      </w:r>
    </w:p>
    <w:p w14:paraId="0EC7ECD6" w14:textId="38A419C8" w:rsidR="0064387A" w:rsidRDefault="008864D7" w:rsidP="0064387A">
      <w:pPr>
        <w:pBdr>
          <w:bottom w:val="double" w:sz="6" w:space="1" w:color="auto"/>
        </w:pBdr>
        <w:ind w:left="720" w:hanging="720"/>
        <w:jc w:val="center"/>
        <w:rPr>
          <w:b/>
          <w:bCs/>
          <w:sz w:val="46"/>
          <w:szCs w:val="46"/>
        </w:rPr>
      </w:pPr>
      <w:r>
        <w:rPr>
          <w:b/>
          <w:bCs/>
          <w:sz w:val="46"/>
          <w:szCs w:val="46"/>
        </w:rPr>
        <w:t xml:space="preserve">Due </w:t>
      </w:r>
      <w:r w:rsidR="0064387A" w:rsidRPr="005B11E3">
        <w:rPr>
          <w:b/>
          <w:bCs/>
          <w:sz w:val="46"/>
          <w:szCs w:val="46"/>
        </w:rPr>
        <w:t xml:space="preserve">Date: </w:t>
      </w:r>
      <w:r w:rsidR="00B95F17">
        <w:rPr>
          <w:b/>
          <w:bCs/>
          <w:sz w:val="46"/>
          <w:szCs w:val="46"/>
        </w:rPr>
        <w:t>6</w:t>
      </w:r>
      <w:r w:rsidR="0064387A" w:rsidRPr="005B11E3">
        <w:rPr>
          <w:b/>
          <w:bCs/>
          <w:sz w:val="46"/>
          <w:szCs w:val="46"/>
        </w:rPr>
        <w:t>-</w:t>
      </w:r>
      <w:r w:rsidR="00B95F17">
        <w:rPr>
          <w:b/>
          <w:bCs/>
          <w:sz w:val="46"/>
          <w:szCs w:val="46"/>
        </w:rPr>
        <w:t>Dec</w:t>
      </w:r>
      <w:r w:rsidR="0064387A" w:rsidRPr="005B11E3">
        <w:rPr>
          <w:b/>
          <w:bCs/>
          <w:sz w:val="46"/>
          <w:szCs w:val="46"/>
        </w:rPr>
        <w:t>-20</w:t>
      </w:r>
      <w:r w:rsidR="00B95F17">
        <w:rPr>
          <w:b/>
          <w:bCs/>
          <w:sz w:val="46"/>
          <w:szCs w:val="46"/>
        </w:rPr>
        <w:t>25</w:t>
      </w:r>
      <w:r>
        <w:rPr>
          <w:b/>
          <w:bCs/>
          <w:sz w:val="46"/>
          <w:szCs w:val="46"/>
        </w:rPr>
        <w:tab/>
      </w:r>
      <w:r>
        <w:rPr>
          <w:b/>
          <w:bCs/>
          <w:sz w:val="46"/>
          <w:szCs w:val="46"/>
        </w:rPr>
        <w:tab/>
      </w:r>
      <w:r>
        <w:rPr>
          <w:b/>
          <w:bCs/>
          <w:sz w:val="46"/>
          <w:szCs w:val="46"/>
        </w:rPr>
        <w:tab/>
      </w:r>
      <w:r w:rsidR="0064387A" w:rsidRPr="005B11E3">
        <w:rPr>
          <w:b/>
          <w:bCs/>
          <w:sz w:val="46"/>
          <w:szCs w:val="46"/>
        </w:rPr>
        <w:tab/>
        <w:t xml:space="preserve">Time </w:t>
      </w:r>
      <w:r>
        <w:rPr>
          <w:b/>
          <w:bCs/>
          <w:sz w:val="46"/>
          <w:szCs w:val="46"/>
        </w:rPr>
        <w:t>08:30</w:t>
      </w:r>
    </w:p>
    <w:p w14:paraId="26D583B1" w14:textId="77777777" w:rsidR="0064387A" w:rsidRPr="005B11E3" w:rsidRDefault="0064387A" w:rsidP="0064387A">
      <w:pPr>
        <w:ind w:left="720" w:hanging="720"/>
        <w:jc w:val="center"/>
        <w:rPr>
          <w:b/>
          <w:bCs/>
          <w:sz w:val="2"/>
          <w:szCs w:val="2"/>
        </w:rPr>
      </w:pPr>
    </w:p>
    <w:p w14:paraId="6829EEBF" w14:textId="77777777" w:rsidR="0064387A" w:rsidRDefault="0064387A" w:rsidP="0064387A">
      <w:pPr>
        <w:pStyle w:val="ListParagraph"/>
        <w:numPr>
          <w:ilvl w:val="0"/>
          <w:numId w:val="2"/>
        </w:numPr>
        <w:ind w:left="180" w:right="-360" w:hanging="540"/>
        <w:jc w:val="both"/>
        <w:rPr>
          <w:b/>
          <w:bCs/>
          <w:sz w:val="24"/>
          <w:szCs w:val="24"/>
        </w:rPr>
      </w:pPr>
      <w:r w:rsidRPr="002B2267">
        <w:rPr>
          <w:b/>
          <w:bCs/>
          <w:sz w:val="24"/>
          <w:szCs w:val="24"/>
        </w:rPr>
        <w:t>Write down the declarations of the following enumerations (list of values).</w:t>
      </w:r>
    </w:p>
    <w:p w14:paraId="2BB9003C" w14:textId="77777777" w:rsidR="0064387A" w:rsidRPr="00EF1AD8" w:rsidRDefault="0064387A" w:rsidP="0064387A">
      <w:pPr>
        <w:pStyle w:val="ListParagraph"/>
        <w:ind w:left="180" w:right="-360"/>
        <w:jc w:val="both"/>
        <w:rPr>
          <w:b/>
          <w:bCs/>
          <w:sz w:val="14"/>
          <w:szCs w:val="14"/>
        </w:rPr>
      </w:pPr>
    </w:p>
    <w:p w14:paraId="734AD862" w14:textId="4899A03E" w:rsidR="0064387A" w:rsidRPr="004023A1" w:rsidRDefault="00FE0F03" w:rsidP="0064387A">
      <w:pPr>
        <w:pStyle w:val="ListParagraph"/>
        <w:numPr>
          <w:ilvl w:val="0"/>
          <w:numId w:val="3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>Top five</w:t>
      </w:r>
      <w:r w:rsidR="0064387A" w:rsidRPr="004023A1">
        <w:rPr>
          <w:i/>
          <w:iCs/>
          <w:sz w:val="24"/>
          <w:szCs w:val="24"/>
        </w:rPr>
        <w:t xml:space="preserve"> </w:t>
      </w:r>
      <w:r w:rsidRPr="004023A1">
        <w:rPr>
          <w:i/>
          <w:iCs/>
          <w:sz w:val="24"/>
          <w:szCs w:val="24"/>
        </w:rPr>
        <w:t xml:space="preserve">national languages </w:t>
      </w:r>
      <w:r w:rsidR="0064387A" w:rsidRPr="004023A1">
        <w:rPr>
          <w:i/>
          <w:iCs/>
          <w:sz w:val="24"/>
          <w:szCs w:val="24"/>
        </w:rPr>
        <w:t>of Pakistan</w:t>
      </w:r>
    </w:p>
    <w:p w14:paraId="7D2855C2" w14:textId="75EE8F0E" w:rsidR="0064387A" w:rsidRPr="004023A1" w:rsidRDefault="00FE0F03" w:rsidP="0064387A">
      <w:pPr>
        <w:pStyle w:val="ListParagraph"/>
        <w:numPr>
          <w:ilvl w:val="0"/>
          <w:numId w:val="3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>Arrows</w:t>
      </w:r>
      <w:r w:rsidR="0064387A" w:rsidRPr="004023A1">
        <w:rPr>
          <w:i/>
          <w:iCs/>
          <w:sz w:val="24"/>
          <w:szCs w:val="24"/>
        </w:rPr>
        <w:t xml:space="preserve"> keys on a typical keyboard</w:t>
      </w:r>
    </w:p>
    <w:p w14:paraId="2D59599D" w14:textId="254E7BCD" w:rsidR="0064387A" w:rsidRPr="004023A1" w:rsidRDefault="0064387A" w:rsidP="0064387A">
      <w:pPr>
        <w:pStyle w:val="ListParagraph"/>
        <w:numPr>
          <w:ilvl w:val="0"/>
          <w:numId w:val="3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 xml:space="preserve">Common </w:t>
      </w:r>
      <w:r w:rsidR="00FE0F03" w:rsidRPr="004023A1">
        <w:rPr>
          <w:i/>
          <w:iCs/>
          <w:sz w:val="24"/>
          <w:szCs w:val="24"/>
        </w:rPr>
        <w:t>fast food items</w:t>
      </w:r>
      <w:r w:rsidRPr="004023A1">
        <w:rPr>
          <w:i/>
          <w:iCs/>
          <w:sz w:val="24"/>
          <w:szCs w:val="24"/>
        </w:rPr>
        <w:t xml:space="preserve"> available at PUCIT NC</w:t>
      </w:r>
    </w:p>
    <w:p w14:paraId="5461DC7D" w14:textId="593BFDEF" w:rsidR="0064387A" w:rsidRPr="004023A1" w:rsidRDefault="0064387A" w:rsidP="0064387A">
      <w:pPr>
        <w:pStyle w:val="ListParagraph"/>
        <w:numPr>
          <w:ilvl w:val="0"/>
          <w:numId w:val="3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>Daily prayer</w:t>
      </w:r>
      <w:r w:rsidR="00F03124" w:rsidRPr="004023A1">
        <w:rPr>
          <w:i/>
          <w:iCs/>
          <w:sz w:val="24"/>
          <w:szCs w:val="24"/>
        </w:rPr>
        <w:t>’</w:t>
      </w:r>
      <w:r w:rsidRPr="004023A1">
        <w:rPr>
          <w:i/>
          <w:iCs/>
          <w:sz w:val="24"/>
          <w:szCs w:val="24"/>
        </w:rPr>
        <w:t>s (Salah) names</w:t>
      </w:r>
    </w:p>
    <w:p w14:paraId="4B9B92A7" w14:textId="09AE2FA4" w:rsidR="0064387A" w:rsidRPr="004023A1" w:rsidRDefault="00FE0F03" w:rsidP="0064387A">
      <w:pPr>
        <w:pStyle w:val="ListParagraph"/>
        <w:numPr>
          <w:ilvl w:val="0"/>
          <w:numId w:val="3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 xml:space="preserve">Current </w:t>
      </w:r>
      <w:r w:rsidR="00BC45E0">
        <w:rPr>
          <w:i/>
          <w:iCs/>
          <w:sz w:val="24"/>
          <w:szCs w:val="24"/>
        </w:rPr>
        <w:t xml:space="preserve">BS </w:t>
      </w:r>
      <w:r w:rsidRPr="004023A1">
        <w:rPr>
          <w:i/>
          <w:iCs/>
          <w:sz w:val="24"/>
          <w:szCs w:val="24"/>
        </w:rPr>
        <w:t>batches ( F17, etc )at PUCIT</w:t>
      </w:r>
    </w:p>
    <w:p w14:paraId="4CCEDC86" w14:textId="77777777" w:rsidR="00FE0F03" w:rsidRDefault="00FE0F03" w:rsidP="00FE0F03">
      <w:pPr>
        <w:pStyle w:val="ListParagraph"/>
        <w:ind w:left="270"/>
        <w:jc w:val="both"/>
        <w:rPr>
          <w:b/>
          <w:bCs/>
          <w:i/>
          <w:iCs/>
          <w:sz w:val="24"/>
          <w:szCs w:val="24"/>
        </w:rPr>
      </w:pPr>
    </w:p>
    <w:p w14:paraId="21EFEDEE" w14:textId="77777777" w:rsidR="0064387A" w:rsidRDefault="0064387A" w:rsidP="0064387A">
      <w:pPr>
        <w:pStyle w:val="ListParagraph"/>
        <w:numPr>
          <w:ilvl w:val="0"/>
          <w:numId w:val="2"/>
        </w:numPr>
        <w:ind w:left="180" w:right="-360" w:hanging="540"/>
        <w:jc w:val="both"/>
        <w:rPr>
          <w:b/>
          <w:bCs/>
          <w:sz w:val="24"/>
          <w:szCs w:val="24"/>
        </w:rPr>
      </w:pPr>
      <w:r w:rsidRPr="002B2267">
        <w:rPr>
          <w:b/>
          <w:bCs/>
          <w:sz w:val="24"/>
          <w:szCs w:val="24"/>
        </w:rPr>
        <w:t xml:space="preserve">Write down the declarations of the following </w:t>
      </w:r>
      <w:r>
        <w:rPr>
          <w:b/>
          <w:bCs/>
          <w:sz w:val="24"/>
          <w:szCs w:val="24"/>
        </w:rPr>
        <w:t>functions</w:t>
      </w:r>
      <w:r w:rsidRPr="002B2267">
        <w:rPr>
          <w:b/>
          <w:bCs/>
          <w:sz w:val="24"/>
          <w:szCs w:val="24"/>
        </w:rPr>
        <w:t>.</w:t>
      </w:r>
    </w:p>
    <w:p w14:paraId="0C878E51" w14:textId="77777777" w:rsidR="0064387A" w:rsidRPr="00EF1AD8" w:rsidRDefault="0064387A" w:rsidP="0064387A">
      <w:pPr>
        <w:pStyle w:val="ListParagraph"/>
        <w:ind w:left="180" w:right="-360"/>
        <w:jc w:val="both"/>
        <w:rPr>
          <w:b/>
          <w:bCs/>
          <w:sz w:val="14"/>
          <w:szCs w:val="14"/>
        </w:rPr>
      </w:pPr>
    </w:p>
    <w:p w14:paraId="476B7E82" w14:textId="3AC2E8AD" w:rsidR="0064387A" w:rsidRPr="004023A1" w:rsidRDefault="0064387A" w:rsidP="0064387A">
      <w:pPr>
        <w:pStyle w:val="ListParagraph"/>
        <w:numPr>
          <w:ilvl w:val="0"/>
          <w:numId w:val="4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 xml:space="preserve">To return the </w:t>
      </w:r>
      <w:r w:rsidR="00FE0F03" w:rsidRPr="004023A1">
        <w:rPr>
          <w:i/>
          <w:iCs/>
          <w:sz w:val="24"/>
          <w:szCs w:val="24"/>
        </w:rPr>
        <w:t>volume</w:t>
      </w:r>
      <w:r w:rsidRPr="004023A1">
        <w:rPr>
          <w:i/>
          <w:iCs/>
          <w:sz w:val="24"/>
          <w:szCs w:val="24"/>
        </w:rPr>
        <w:t xml:space="preserve"> of a </w:t>
      </w:r>
      <w:r w:rsidR="00FE0F03" w:rsidRPr="004023A1">
        <w:rPr>
          <w:i/>
          <w:iCs/>
          <w:sz w:val="24"/>
          <w:szCs w:val="24"/>
        </w:rPr>
        <w:t>cube</w:t>
      </w:r>
      <w:r w:rsidRPr="004023A1">
        <w:rPr>
          <w:i/>
          <w:iCs/>
          <w:sz w:val="24"/>
          <w:szCs w:val="24"/>
        </w:rPr>
        <w:t xml:space="preserve"> of supplied </w:t>
      </w:r>
      <w:r w:rsidR="00FE0F03" w:rsidRPr="004023A1">
        <w:rPr>
          <w:i/>
          <w:iCs/>
          <w:sz w:val="24"/>
          <w:szCs w:val="24"/>
        </w:rPr>
        <w:t>length</w:t>
      </w:r>
    </w:p>
    <w:p w14:paraId="62651B33" w14:textId="1718A3F9" w:rsidR="001B0E58" w:rsidRPr="004023A1" w:rsidRDefault="001B0E58" w:rsidP="0064387A">
      <w:pPr>
        <w:pStyle w:val="ListParagraph"/>
        <w:numPr>
          <w:ilvl w:val="0"/>
          <w:numId w:val="4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>To</w:t>
      </w:r>
      <w:r w:rsidR="00F03124" w:rsidRPr="004023A1">
        <w:rPr>
          <w:i/>
          <w:iCs/>
          <w:sz w:val="24"/>
          <w:szCs w:val="24"/>
        </w:rPr>
        <w:t xml:space="preserve"> return a random </w:t>
      </w:r>
      <w:r w:rsidR="00280CAC" w:rsidRPr="004023A1">
        <w:rPr>
          <w:i/>
          <w:iCs/>
          <w:sz w:val="24"/>
          <w:szCs w:val="24"/>
        </w:rPr>
        <w:t>real value between -100 and 100</w:t>
      </w:r>
    </w:p>
    <w:p w14:paraId="368FCD8D" w14:textId="5958B274" w:rsidR="0064387A" w:rsidRPr="004023A1" w:rsidRDefault="0064387A" w:rsidP="0064387A">
      <w:pPr>
        <w:pStyle w:val="ListParagraph"/>
        <w:numPr>
          <w:ilvl w:val="0"/>
          <w:numId w:val="4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 xml:space="preserve">To return the </w:t>
      </w:r>
      <w:r w:rsidR="001B0E58" w:rsidRPr="004023A1">
        <w:rPr>
          <w:i/>
          <w:iCs/>
          <w:sz w:val="24"/>
          <w:szCs w:val="24"/>
        </w:rPr>
        <w:t>average</w:t>
      </w:r>
      <w:r w:rsidRPr="004023A1">
        <w:rPr>
          <w:i/>
          <w:iCs/>
          <w:sz w:val="24"/>
          <w:szCs w:val="24"/>
        </w:rPr>
        <w:t xml:space="preserve"> from an array of </w:t>
      </w:r>
      <w:r w:rsidR="001B0E58" w:rsidRPr="004023A1">
        <w:rPr>
          <w:i/>
          <w:iCs/>
          <w:sz w:val="24"/>
          <w:szCs w:val="24"/>
        </w:rPr>
        <w:t>positive integers</w:t>
      </w:r>
    </w:p>
    <w:p w14:paraId="75DEF300" w14:textId="6D8C94A5" w:rsidR="0064387A" w:rsidRPr="004023A1" w:rsidRDefault="0064387A" w:rsidP="0064387A">
      <w:pPr>
        <w:pStyle w:val="ListParagraph"/>
        <w:numPr>
          <w:ilvl w:val="0"/>
          <w:numId w:val="4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 xml:space="preserve">To return the </w:t>
      </w:r>
      <w:r w:rsidR="00280CAC" w:rsidRPr="004023A1">
        <w:rPr>
          <w:i/>
          <w:iCs/>
          <w:sz w:val="24"/>
          <w:szCs w:val="24"/>
        </w:rPr>
        <w:t xml:space="preserve">hours elapsed since midnight from a </w:t>
      </w:r>
      <w:r w:rsidR="00280CAC" w:rsidRPr="004023A1">
        <w:rPr>
          <w:i/>
          <w:iCs/>
          <w:sz w:val="24"/>
          <w:szCs w:val="24"/>
          <w:u w:val="single"/>
        </w:rPr>
        <w:t>time</w:t>
      </w:r>
      <w:r w:rsidR="00280CAC" w:rsidRPr="004023A1">
        <w:rPr>
          <w:i/>
          <w:iCs/>
          <w:sz w:val="24"/>
          <w:szCs w:val="24"/>
        </w:rPr>
        <w:t xml:space="preserve"> value received as parameter</w:t>
      </w:r>
    </w:p>
    <w:p w14:paraId="2AC35089" w14:textId="77777777" w:rsidR="0064387A" w:rsidRPr="004023A1" w:rsidRDefault="0064387A" w:rsidP="0064387A">
      <w:pPr>
        <w:pStyle w:val="ListParagraph"/>
        <w:numPr>
          <w:ilvl w:val="0"/>
          <w:numId w:val="4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i/>
          <w:iCs/>
          <w:sz w:val="24"/>
          <w:szCs w:val="24"/>
        </w:rPr>
        <w:t>To return range of CGPA from an array of Students</w:t>
      </w:r>
    </w:p>
    <w:p w14:paraId="450B5577" w14:textId="77777777" w:rsidR="00FE0F03" w:rsidRPr="00FE0F03" w:rsidRDefault="00FE0F03" w:rsidP="00FE0F03">
      <w:pPr>
        <w:pStyle w:val="ListParagraph"/>
        <w:ind w:left="270"/>
        <w:jc w:val="both"/>
        <w:rPr>
          <w:b/>
          <w:bCs/>
          <w:i/>
          <w:iCs/>
          <w:sz w:val="24"/>
          <w:szCs w:val="24"/>
        </w:rPr>
      </w:pPr>
    </w:p>
    <w:p w14:paraId="0101E287" w14:textId="5849713C" w:rsidR="0064387A" w:rsidRDefault="0064387A" w:rsidP="0064387A">
      <w:pPr>
        <w:pStyle w:val="ListParagraph"/>
        <w:numPr>
          <w:ilvl w:val="0"/>
          <w:numId w:val="2"/>
        </w:numPr>
        <w:ind w:left="180" w:right="-360" w:hanging="540"/>
        <w:jc w:val="both"/>
        <w:rPr>
          <w:b/>
          <w:bCs/>
          <w:sz w:val="24"/>
          <w:szCs w:val="24"/>
        </w:rPr>
      </w:pPr>
      <w:r w:rsidRPr="002B2267">
        <w:rPr>
          <w:b/>
          <w:bCs/>
          <w:sz w:val="24"/>
          <w:szCs w:val="24"/>
        </w:rPr>
        <w:t xml:space="preserve">Write down the declarations of the following </w:t>
      </w:r>
      <w:r>
        <w:rPr>
          <w:b/>
          <w:bCs/>
          <w:sz w:val="24"/>
          <w:szCs w:val="24"/>
        </w:rPr>
        <w:t>structures</w:t>
      </w:r>
      <w:r w:rsidRPr="002B2267">
        <w:rPr>
          <w:b/>
          <w:bCs/>
          <w:sz w:val="24"/>
          <w:szCs w:val="24"/>
        </w:rPr>
        <w:t>.</w:t>
      </w:r>
    </w:p>
    <w:p w14:paraId="1489F13A" w14:textId="77777777" w:rsidR="004023A1" w:rsidRDefault="004023A1" w:rsidP="004023A1">
      <w:pPr>
        <w:pStyle w:val="ListParagraph"/>
        <w:ind w:left="180" w:right="-360"/>
        <w:jc w:val="both"/>
        <w:rPr>
          <w:b/>
          <w:bCs/>
          <w:sz w:val="24"/>
          <w:szCs w:val="24"/>
        </w:rPr>
      </w:pPr>
    </w:p>
    <w:p w14:paraId="6A3AEEFA" w14:textId="3DB3561E" w:rsidR="004023A1" w:rsidRPr="004023A1" w:rsidRDefault="004023A1" w:rsidP="004023A1">
      <w:pPr>
        <w:pStyle w:val="ListParagraph"/>
        <w:numPr>
          <w:ilvl w:val="0"/>
          <w:numId w:val="8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sz w:val="24"/>
          <w:szCs w:val="24"/>
          <w:u w:val="single"/>
        </w:rPr>
        <w:t>Rational number</w:t>
      </w:r>
      <w:r w:rsidRPr="004023A1">
        <w:t>,</w:t>
      </w:r>
      <w:r w:rsidRPr="004023A1">
        <w:rPr>
          <w:i/>
          <w:iCs/>
          <w:sz w:val="24"/>
          <w:szCs w:val="24"/>
        </w:rPr>
        <w:t xml:space="preserve"> with numerator and denominator parts</w:t>
      </w:r>
    </w:p>
    <w:p w14:paraId="23FB9B16" w14:textId="4006A5A2" w:rsidR="004023A1" w:rsidRPr="004023A1" w:rsidRDefault="004023A1" w:rsidP="004023A1">
      <w:pPr>
        <w:pStyle w:val="ListParagraph"/>
        <w:numPr>
          <w:ilvl w:val="0"/>
          <w:numId w:val="8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sz w:val="24"/>
          <w:szCs w:val="24"/>
          <w:u w:val="single"/>
        </w:rPr>
        <w:t>White board</w:t>
      </w:r>
      <w:r w:rsidRPr="004023A1">
        <w:t>,</w:t>
      </w:r>
      <w:r w:rsidRPr="004023A1">
        <w:rPr>
          <w:i/>
          <w:iCs/>
          <w:sz w:val="24"/>
          <w:szCs w:val="24"/>
        </w:rPr>
        <w:t xml:space="preserve"> of certain height and width having good and poor quality</w:t>
      </w:r>
    </w:p>
    <w:p w14:paraId="5A0D14C3" w14:textId="1ADC55EA" w:rsidR="004023A1" w:rsidRPr="004023A1" w:rsidRDefault="004023A1" w:rsidP="004023A1">
      <w:pPr>
        <w:pStyle w:val="ListParagraph"/>
        <w:numPr>
          <w:ilvl w:val="0"/>
          <w:numId w:val="8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sz w:val="24"/>
          <w:szCs w:val="24"/>
          <w:u w:val="single"/>
        </w:rPr>
        <w:t>Room</w:t>
      </w:r>
      <w:r w:rsidRPr="004023A1">
        <w:rPr>
          <w:i/>
          <w:iCs/>
          <w:sz w:val="24"/>
          <w:szCs w:val="24"/>
        </w:rPr>
        <w:t>, composed of category, no of beds, attachment of bath room, availability of TV, date of reservation, and days of reservation</w:t>
      </w:r>
    </w:p>
    <w:p w14:paraId="11D8B0F3" w14:textId="76B2F143" w:rsidR="004023A1" w:rsidRPr="004023A1" w:rsidRDefault="004023A1" w:rsidP="004023A1">
      <w:pPr>
        <w:pStyle w:val="ListParagraph"/>
        <w:numPr>
          <w:ilvl w:val="0"/>
          <w:numId w:val="8"/>
        </w:numPr>
        <w:ind w:left="270"/>
        <w:jc w:val="both"/>
        <w:rPr>
          <w:i/>
          <w:iCs/>
          <w:sz w:val="24"/>
          <w:szCs w:val="24"/>
        </w:rPr>
      </w:pPr>
      <w:r w:rsidRPr="004023A1">
        <w:rPr>
          <w:sz w:val="24"/>
          <w:szCs w:val="24"/>
          <w:u w:val="single"/>
        </w:rPr>
        <w:t>Student</w:t>
      </w:r>
      <w:r w:rsidRPr="004023A1">
        <w:t>,</w:t>
      </w:r>
      <w:r w:rsidRPr="004023A1">
        <w:rPr>
          <w:i/>
          <w:iCs/>
          <w:sz w:val="24"/>
          <w:szCs w:val="24"/>
        </w:rPr>
        <w:t xml:space="preserve"> with mobile number, name, address, degree, section</w:t>
      </w:r>
    </w:p>
    <w:p w14:paraId="49DEA075" w14:textId="506369AB" w:rsidR="004023A1" w:rsidRPr="004023A1" w:rsidRDefault="00BC45E0" w:rsidP="004023A1">
      <w:pPr>
        <w:pStyle w:val="ListParagraph"/>
        <w:numPr>
          <w:ilvl w:val="0"/>
          <w:numId w:val="8"/>
        </w:numPr>
        <w:ind w:left="270"/>
        <w:jc w:val="both"/>
        <w:rPr>
          <w:i/>
          <w:iCs/>
          <w:sz w:val="24"/>
          <w:szCs w:val="24"/>
        </w:rPr>
      </w:pPr>
      <w:r>
        <w:rPr>
          <w:sz w:val="24"/>
          <w:szCs w:val="24"/>
          <w:u w:val="single"/>
        </w:rPr>
        <w:t>Assignment</w:t>
      </w:r>
      <w:r w:rsidR="004023A1" w:rsidRPr="004023A1">
        <w:t>,</w:t>
      </w:r>
      <w:r w:rsidR="004023A1" w:rsidRPr="004023A1">
        <w:rPr>
          <w:i/>
          <w:iCs/>
          <w:sz w:val="24"/>
          <w:szCs w:val="24"/>
        </w:rPr>
        <w:t xml:space="preserve"> like that in your hand</w:t>
      </w:r>
    </w:p>
    <w:p w14:paraId="405BF5B1" w14:textId="77777777" w:rsidR="0064387A" w:rsidRPr="00EF1AD8" w:rsidRDefault="0064387A" w:rsidP="0064387A">
      <w:pPr>
        <w:pStyle w:val="ListParagraph"/>
        <w:ind w:left="180" w:right="-360"/>
        <w:jc w:val="both"/>
        <w:rPr>
          <w:b/>
          <w:bCs/>
          <w:sz w:val="12"/>
          <w:szCs w:val="12"/>
        </w:rPr>
      </w:pPr>
    </w:p>
    <w:p w14:paraId="3B6BD892" w14:textId="570F0B1C" w:rsidR="0064387A" w:rsidRDefault="00DF23A2" w:rsidP="0064387A">
      <w:pPr>
        <w:pStyle w:val="ListParagraph"/>
        <w:numPr>
          <w:ilvl w:val="0"/>
          <w:numId w:val="2"/>
        </w:numPr>
        <w:ind w:left="180" w:right="-360" w:hanging="54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de and functions</w:t>
      </w:r>
      <w:r w:rsidR="0064387A" w:rsidRPr="002B2267">
        <w:rPr>
          <w:b/>
          <w:bCs/>
          <w:sz w:val="24"/>
          <w:szCs w:val="24"/>
        </w:rPr>
        <w:t>.</w:t>
      </w:r>
    </w:p>
    <w:p w14:paraId="33603414" w14:textId="42A5BF04" w:rsidR="0064387A" w:rsidRPr="00EF1AD8" w:rsidRDefault="0064387A" w:rsidP="0064387A">
      <w:pPr>
        <w:pStyle w:val="ListParagraph"/>
        <w:ind w:left="180" w:right="-360"/>
        <w:jc w:val="both"/>
        <w:rPr>
          <w:rFonts w:ascii="Courier New" w:hAnsi="Courier New" w:cs="Courier New"/>
          <w:b/>
          <w:bCs/>
          <w:sz w:val="24"/>
          <w:szCs w:val="24"/>
        </w:rPr>
      </w:pPr>
    </w:p>
    <w:p w14:paraId="0CBAB158" w14:textId="77777777" w:rsidR="0064387A" w:rsidRDefault="0064387A" w:rsidP="00DF23A2">
      <w:pPr>
        <w:pStyle w:val="ListParagraph"/>
        <w:numPr>
          <w:ilvl w:val="0"/>
          <w:numId w:val="7"/>
        </w:numPr>
        <w:ind w:left="180"/>
        <w:jc w:val="both"/>
      </w:pPr>
      <w:r>
        <w:t>Write a program to output first 5 letters of your first name reverse order, one per line. If your first name hasn’t sufficient characters, do the same with my name.</w:t>
      </w:r>
    </w:p>
    <w:p w14:paraId="71323AC8" w14:textId="4B7ED091" w:rsidR="0064387A" w:rsidRDefault="0064387A" w:rsidP="00DF23A2">
      <w:pPr>
        <w:pStyle w:val="ListParagraph"/>
        <w:numPr>
          <w:ilvl w:val="0"/>
          <w:numId w:val="7"/>
        </w:numPr>
        <w:ind w:left="180"/>
        <w:jc w:val="both"/>
      </w:pPr>
      <w:r>
        <w:t xml:space="preserve">Write a program to input </w:t>
      </w:r>
      <w:r w:rsidR="0070497A">
        <w:t>4</w:t>
      </w:r>
      <w:r>
        <w:t xml:space="preserve"> number and </w:t>
      </w:r>
      <w:r w:rsidR="0070497A">
        <w:t xml:space="preserve">then line by line </w:t>
      </w:r>
      <w:r>
        <w:t>output them in order (smallest first and largest last).</w:t>
      </w:r>
    </w:p>
    <w:p w14:paraId="1503D54C" w14:textId="01102589" w:rsidR="0064387A" w:rsidRDefault="0064387A" w:rsidP="00DF23A2">
      <w:pPr>
        <w:pStyle w:val="ListParagraph"/>
        <w:numPr>
          <w:ilvl w:val="0"/>
          <w:numId w:val="7"/>
        </w:numPr>
        <w:ind w:left="180"/>
        <w:jc w:val="both"/>
      </w:pPr>
      <w:r>
        <w:t xml:space="preserve">Write a function to output </w:t>
      </w:r>
      <w:r w:rsidR="0070497A">
        <w:t xml:space="preserve">space separated </w:t>
      </w:r>
      <w:r>
        <w:t>factors of the number passed as its arguments.</w:t>
      </w:r>
    </w:p>
    <w:p w14:paraId="4F1A79CF" w14:textId="77777777" w:rsidR="0064387A" w:rsidRDefault="0064387A" w:rsidP="00DF23A2">
      <w:pPr>
        <w:pStyle w:val="ListParagraph"/>
        <w:ind w:left="180"/>
        <w:jc w:val="both"/>
      </w:pPr>
      <w:r>
        <w:t>void showFactors(int num)</w:t>
      </w:r>
    </w:p>
    <w:p w14:paraId="45BFD2B1" w14:textId="77777777" w:rsidR="0064387A" w:rsidRDefault="0064387A" w:rsidP="00DF23A2">
      <w:pPr>
        <w:pStyle w:val="ListParagraph"/>
        <w:numPr>
          <w:ilvl w:val="0"/>
          <w:numId w:val="7"/>
        </w:numPr>
        <w:ind w:left="180"/>
        <w:jc w:val="both"/>
      </w:pPr>
      <w:r w:rsidRPr="004F79EE">
        <w:t xml:space="preserve">Write code of a functions </w:t>
      </w:r>
      <w:r>
        <w:t xml:space="preserve">using loop </w:t>
      </w:r>
      <w:r w:rsidRPr="004F79EE">
        <w:t>that returns square root of a prefect square (integer)</w:t>
      </w:r>
      <w:r>
        <w:t>.</w:t>
      </w:r>
    </w:p>
    <w:p w14:paraId="6B0297A1" w14:textId="77777777" w:rsidR="0064387A" w:rsidRDefault="0064387A" w:rsidP="00DF23A2">
      <w:pPr>
        <w:pStyle w:val="ListParagraph"/>
        <w:ind w:left="180"/>
        <w:jc w:val="both"/>
      </w:pPr>
      <w:r>
        <w:t>int squareRoot(int num)</w:t>
      </w:r>
    </w:p>
    <w:p w14:paraId="65E0199D" w14:textId="77FC2499" w:rsidR="00A03430" w:rsidRPr="0064387A" w:rsidRDefault="0070497A" w:rsidP="0070497A">
      <w:pPr>
        <w:pStyle w:val="ListParagraph"/>
        <w:numPr>
          <w:ilvl w:val="0"/>
          <w:numId w:val="7"/>
        </w:numPr>
        <w:ind w:left="180"/>
        <w:jc w:val="both"/>
      </w:pPr>
      <w:r>
        <w:t xml:space="preserve">Write a program to print numbers between m and n which are divisible by k, where m, n and k are variables having integer values with m &lt; n. </w:t>
      </w:r>
    </w:p>
    <w:sectPr w:rsidR="00A03430" w:rsidRPr="0064387A" w:rsidSect="002B2267">
      <w:pgSz w:w="12240" w:h="15840"/>
      <w:pgMar w:top="81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181E93"/>
    <w:multiLevelType w:val="hybridMultilevel"/>
    <w:tmpl w:val="2D8E2D58"/>
    <w:lvl w:ilvl="0" w:tplc="DE0E46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F6A25CD"/>
    <w:multiLevelType w:val="hybridMultilevel"/>
    <w:tmpl w:val="3FCA9B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45725C"/>
    <w:multiLevelType w:val="hybridMultilevel"/>
    <w:tmpl w:val="2D8E2D58"/>
    <w:lvl w:ilvl="0" w:tplc="DE0E46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F00917"/>
    <w:multiLevelType w:val="hybridMultilevel"/>
    <w:tmpl w:val="AC34C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5D2D8C"/>
    <w:multiLevelType w:val="hybridMultilevel"/>
    <w:tmpl w:val="FD16D5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356BDE"/>
    <w:multiLevelType w:val="hybridMultilevel"/>
    <w:tmpl w:val="2D8E2D58"/>
    <w:lvl w:ilvl="0" w:tplc="DE0E46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245D3D"/>
    <w:multiLevelType w:val="hybridMultilevel"/>
    <w:tmpl w:val="5E4863D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937B93"/>
    <w:multiLevelType w:val="hybridMultilevel"/>
    <w:tmpl w:val="2D8E2D58"/>
    <w:lvl w:ilvl="0" w:tplc="DE0E46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10129447">
    <w:abstractNumId w:val="1"/>
  </w:num>
  <w:num w:numId="2" w16cid:durableId="1161048167">
    <w:abstractNumId w:val="3"/>
  </w:num>
  <w:num w:numId="3" w16cid:durableId="211161167">
    <w:abstractNumId w:val="5"/>
  </w:num>
  <w:num w:numId="4" w16cid:durableId="2055764123">
    <w:abstractNumId w:val="7"/>
  </w:num>
  <w:num w:numId="5" w16cid:durableId="1390763799">
    <w:abstractNumId w:val="0"/>
  </w:num>
  <w:num w:numId="6" w16cid:durableId="1594362783">
    <w:abstractNumId w:val="6"/>
  </w:num>
  <w:num w:numId="7" w16cid:durableId="1897549174">
    <w:abstractNumId w:val="4"/>
  </w:num>
  <w:num w:numId="8" w16cid:durableId="11571094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LCwMDI1sTQxMzFS0lEKTi0uzszPAykwrAUAsGJnyiwAAAA="/>
  </w:docVars>
  <w:rsids>
    <w:rsidRoot w:val="00CD2A1B"/>
    <w:rsid w:val="00041B54"/>
    <w:rsid w:val="001779F3"/>
    <w:rsid w:val="001B0E58"/>
    <w:rsid w:val="00280CAC"/>
    <w:rsid w:val="002D42BB"/>
    <w:rsid w:val="004023A1"/>
    <w:rsid w:val="004F79EE"/>
    <w:rsid w:val="005C0420"/>
    <w:rsid w:val="006026F6"/>
    <w:rsid w:val="006430B1"/>
    <w:rsid w:val="0064387A"/>
    <w:rsid w:val="006C78C8"/>
    <w:rsid w:val="0070497A"/>
    <w:rsid w:val="00765542"/>
    <w:rsid w:val="007F6D85"/>
    <w:rsid w:val="008103F9"/>
    <w:rsid w:val="008519D8"/>
    <w:rsid w:val="0085744E"/>
    <w:rsid w:val="008864D7"/>
    <w:rsid w:val="00894C21"/>
    <w:rsid w:val="00965780"/>
    <w:rsid w:val="009A0EC0"/>
    <w:rsid w:val="009E5846"/>
    <w:rsid w:val="00A03430"/>
    <w:rsid w:val="00AD4151"/>
    <w:rsid w:val="00B00BBA"/>
    <w:rsid w:val="00B432D7"/>
    <w:rsid w:val="00B95F17"/>
    <w:rsid w:val="00BC45E0"/>
    <w:rsid w:val="00C375FE"/>
    <w:rsid w:val="00CB0579"/>
    <w:rsid w:val="00CD2A1B"/>
    <w:rsid w:val="00CD51A2"/>
    <w:rsid w:val="00D63B3A"/>
    <w:rsid w:val="00D71327"/>
    <w:rsid w:val="00DF23A2"/>
    <w:rsid w:val="00EB6752"/>
    <w:rsid w:val="00F03124"/>
    <w:rsid w:val="00F81705"/>
    <w:rsid w:val="00FD2D00"/>
    <w:rsid w:val="00FE0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AFC1C"/>
  <w15:chartTrackingRefBased/>
  <w15:docId w15:val="{2F4A289C-AFB9-4214-BA26-61B9F36D7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8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A1B"/>
    <w:pPr>
      <w:ind w:left="720"/>
      <w:contextualSpacing/>
    </w:pPr>
  </w:style>
  <w:style w:type="table" w:styleId="TableGrid">
    <w:name w:val="Table Grid"/>
    <w:basedOn w:val="TableNormal"/>
    <w:uiPriority w:val="39"/>
    <w:rsid w:val="00A034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rees</dc:creator>
  <cp:keywords/>
  <dc:description/>
  <cp:lastModifiedBy>Dr.Muhammad Idrees</cp:lastModifiedBy>
  <cp:revision>29</cp:revision>
  <dcterms:created xsi:type="dcterms:W3CDTF">2017-03-17T04:43:00Z</dcterms:created>
  <dcterms:modified xsi:type="dcterms:W3CDTF">2025-01-03T20:49:00Z</dcterms:modified>
</cp:coreProperties>
</file>